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p>
    <w:bookmarkStart w:id="20" w:name="X137215cd2a86c5b8abf7b2976ece4a0f7880389"/>
    <w:p>
      <w:pPr>
        <w:pStyle w:val="Heading1"/>
      </w:pPr>
      <w:r>
        <w:t xml:space="preserve">Cover Letter for Chef Position in Saudi Arabia Jeddah</w:t>
      </w:r>
    </w:p>
    <w:p>
      <w:pPr>
        <w:pStyle w:val="FirstParagraph"/>
      </w:pPr>
      <w:r>
        <w:rPr>
          <w:bCs/>
          <w:b/>
        </w:rPr>
        <w:t xml:space="preserve">Dear [Hiring Manager's Name],</w:t>
      </w:r>
    </w:p>
    <w:p>
      <w:pPr>
        <w:pStyle w:val="BodyText"/>
      </w:pPr>
      <w:r>
        <w:t xml:space="preserve">I am writing to express my enthusiastic interest in the Chef position at your esteemed establishment in Saudi Arabia Jeddah. As a passionate and experienced culinary professional, I am eager to contribute my expertise, creativity, and dedication to your team while embracing the vibrant gastronomic culture of this dynamic city. With a deep understanding of both traditional Middle Eastern flavors and modern culinary techniques, I am confident that my skills align perfectly with the vision of your restaurant or hospitality venue in Saudi Arabia Jeddah.</w:t>
      </w:r>
    </w:p>
    <w:p>
      <w:pPr>
        <w:pStyle w:val="BodyText"/>
      </w:pPr>
      <w:r>
        <w:t xml:space="preserve">Over the past [X years] in the culinary field, I have honed my craft through rigorous training and hands-on experience in diverse kitchens. My career has been defined by a commitment to excellence, innovation, and a profound respect for the art of cooking. Whether crafting intricate dishes that reflect cultural heritage or designing contemporary menus that cater to global palates, I strive to deliver unforgettable dining experiences. This passion for culinary arts is what drives me to seek opportunities in places like Saudi Arabia Jeddah, where food is not just sustenance but a celebration of tradition, community, and hospitality.</w:t>
      </w:r>
    </w:p>
    <w:p>
      <w:pPr>
        <w:pStyle w:val="BodyText"/>
      </w:pPr>
      <w:r>
        <w:t xml:space="preserve">Saudi Arabia Jeddah, with its unique blend of historical significance and modern sophistication, offers an exciting platform for chefs to thrive. The city’s growing demand for high-quality dining experiences and its cultural diversity make it an ideal location to showcase culinary creativity. As a Chef, I am particularly drawn to the opportunity of working in Jeddah because of its rich culinary landscape, which includes everything from authentic Arabian cuisine to international flavors that reflect the global community residing there. I am eager to collaborate with your team to create menus that honor local traditions while also appealing to the evolving tastes of residents and visitors alike.</w:t>
      </w:r>
    </w:p>
    <w:p>
      <w:pPr>
        <w:pStyle w:val="BodyText"/>
      </w:pPr>
      <w:r>
        <w:t xml:space="preserve">My professional journey has equipped me with a robust skill set that includes menu development, kitchen management, food safety compliance, and leadership in fast-paced environments. I have worked in renowned kitchens where the emphasis on precision, quality ingredients, and customer satisfaction has been paramount. For instance, during my tenure as a Chef at [Previous Restaurant/Establishment Name], I spearheaded the creation of a seasonal menu that incorporated local produce and Middle Eastern spices, resulting in a 20% increase in customer satisfaction. This experience reinforced my ability to balance innovation with cultural sensitivity—a trait that is essential for success in Saudi Arabia Jeddah.</w:t>
      </w:r>
    </w:p>
    <w:p>
      <w:pPr>
        <w:pStyle w:val="BodyText"/>
      </w:pPr>
      <w:r>
        <w:t xml:space="preserve">What sets me apart as a Chef is my adaptability and willingness to learn. I understand that working in Saudi Arabia Jeddah requires not only culinary expertise but also an appreciation for the region’s customs, dietary preferences, and hospitality standards. I have studied the nuances of Arabic cuisine, including traditional dishes like machboos, majboos, and kabsa, and am eager to bring this knowledge to your kitchen. Additionally, I am well-versed in adhering to food safety regulations and hygiene standards that are critical in the Middle Eastern market. My ability to work collaboratively with diverse teams and my commitment to continuous improvement further position me as a valuable asset to your organization.</w:t>
      </w:r>
    </w:p>
    <w:p>
      <w:pPr>
        <w:pStyle w:val="BodyText"/>
      </w:pPr>
      <w:r>
        <w:t xml:space="preserve">I am particularly impressed by [Company Name]’s reputation for [mention specific qualities, e.g., "excellence in hospitality," "innovative menu concepts," or "commitment to sustainability"]. As a Chef, I am excited about the prospect of contributing to such a forward-thinking establishment. My goal is to create dishes that not only delight the senses but also reflect the values of your brand and the spirit of Saudi Arabia Jeddah. Whether it’s preparing a traditional feast for special occasions or crafting contemporary fusion cuisine, I am dedicated to ensuring every meal is executed with precision and care.</w:t>
      </w:r>
    </w:p>
    <w:p>
      <w:pPr>
        <w:pStyle w:val="BodyText"/>
      </w:pPr>
      <w:r>
        <w:t xml:space="preserve">Moreover, my experience in multicultural kitchens has prepared me to navigate the unique challenges and opportunities of working in Saudi Arabia Jeddah. I am fluent in [mention languages, e.g., English, Arabic] and have a strong understanding of the cultural dynamics that shape the culinary scene here. This awareness allows me to connect with both local and international customers, fostering a welcoming environment that aligns with your establishment’s mission.</w:t>
      </w:r>
    </w:p>
    <w:p>
      <w:pPr>
        <w:pStyle w:val="BodyText"/>
      </w:pPr>
      <w:r>
        <w:t xml:space="preserve">In addition to my technical skills, I bring a positive attitude and a collaborative spirit to every kitchen I work in. I thrive in team-oriented environments where communication, creativity, and mutual respect are prioritized. My leadership style emphasizes mentorship and empowerment, ensuring that every member of the kitchen team feels valued and motivated to contribute their best work. This approach not only enhances productivity but also cultivates a culture of excellence that benefits your customers.</w:t>
      </w:r>
    </w:p>
    <w:p>
      <w:pPr>
        <w:pStyle w:val="BodyText"/>
      </w:pPr>
      <w:r>
        <w:t xml:space="preserve">As I embark on this new chapter in my career, I am eager to bring my passion for cooking and my dedication to quality to Saudi Arabia Jeddah. I am confident that my experience, skills, and enthusiasm will make me an asset to your team. Thank you for considering my application. I would be honored to discuss how I can contribute to the success of [Company Name] and the broader culinary community in Jeddah.</w:t>
      </w:r>
    </w:p>
    <w:p>
      <w:pPr>
        <w:pStyle w:val="BodyText"/>
      </w:pPr>
      <w:r>
        <w:t xml:space="preserve">Please feel free to contact me at [Your Phone Number] or [Your Email Address] at your earliest convenience. I am available for an interview at your discretion and look forward to the opportunity to speak with you about this exciting positio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dc:title>
  <dc:creator/>
  <cp:keywords/>
  <dcterms:created xsi:type="dcterms:W3CDTF">2026-07-23T04:50:21Z</dcterms:created>
  <dcterms:modified xsi:type="dcterms:W3CDTF">2026-07-23T04:50:21Z</dcterms:modified>
</cp:coreProperties>
</file>

<file path=docProps/custom.xml><?xml version="1.0" encoding="utf-8"?>
<Properties xmlns="http://schemas.openxmlformats.org/officeDocument/2006/custom-properties" xmlns:vt="http://schemas.openxmlformats.org/officeDocument/2006/docPropsVTypes"/>
</file>